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Specif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nt Provena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st and Authenti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sset Identifi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ghts Declar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atermark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th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tent Credenti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tent Credenti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PEG Trust Part 1: Core 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PEG Trust Part 2: Trust profiles catalo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PEG Trust Part 3: Media asset watermark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WG Metad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DM Reservation Protoc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9T18:17:45Z</dcterms:created>
  <dcterms:modified xsi:type="dcterms:W3CDTF">2025-06-09T18:1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